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inErstesDokument</w:t>
      </w:r>
    </w:p>
    <w:p>
      <w:pPr>
        <w:pStyle w:val="Author"/>
      </w:pPr>
      <w:r>
        <w:t xml:space="preserve">Jan-Philipp</w:t>
      </w:r>
      <w:r>
        <w:t xml:space="preserve"> </w:t>
      </w:r>
      <w:r>
        <w:t xml:space="preserve">Kolb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August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ection"/>
      <w:bookmarkEnd w:id="21"/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docErstelle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6daf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inErstesDokument</dc:title>
  <dc:creator>Jan-Philipp Kolb</dc:creator>
  <dcterms:created xsi:type="dcterms:W3CDTF">2017-08-08T13:25:34Z</dcterms:created>
  <dcterms:modified xsi:type="dcterms:W3CDTF">2017-08-08T13:25:34Z</dcterms:modified>
</cp:coreProperties>
</file>